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bookmarkStart w:id="0" w:name="_GoBack"/>
      <w:bookmarkEnd w:id="0"/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</w:t>
      </w:r>
      <w:proofErr w:type="spellStart"/>
      <w:r w:rsidR="00630A3A" w:rsidRPr="001109FC">
        <w:rPr>
          <w:rFonts w:asciiTheme="minorHAnsi" w:hAnsiTheme="minorHAnsi" w:cstheme="minorHAnsi"/>
          <w:sz w:val="22"/>
        </w:rPr>
        <w:t>MRiRW</w:t>
      </w:r>
      <w:proofErr w:type="spellEnd"/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</w:t>
      </w:r>
      <w:proofErr w:type="spellStart"/>
      <w:r w:rsidR="004C576F" w:rsidRPr="002C47B6">
        <w:t>ARiMR</w:t>
      </w:r>
      <w:proofErr w:type="spellEnd"/>
      <w:r w:rsidR="004C576F" w:rsidRPr="002C47B6">
        <w:t>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9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04FC4F" w14:textId="77777777" w:rsidR="003C5D53" w:rsidRDefault="003C5D53" w:rsidP="004E39CE">
      <w:pPr>
        <w:spacing w:after="0" w:line="240" w:lineRule="auto"/>
      </w:pPr>
      <w:r>
        <w:separator/>
      </w:r>
    </w:p>
  </w:endnote>
  <w:endnote w:type="continuationSeparator" w:id="0">
    <w:p w14:paraId="59F8D9C5" w14:textId="77777777" w:rsidR="003C5D53" w:rsidRDefault="003C5D53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1484B2" w14:textId="77777777" w:rsidR="003C5D53" w:rsidRDefault="003C5D53" w:rsidP="004E39CE">
      <w:pPr>
        <w:spacing w:after="0" w:line="240" w:lineRule="auto"/>
      </w:pPr>
      <w:r>
        <w:separator/>
      </w:r>
    </w:p>
  </w:footnote>
  <w:footnote w:type="continuationSeparator" w:id="0">
    <w:p w14:paraId="789E79C6" w14:textId="77777777" w:rsidR="003C5D53" w:rsidRDefault="003C5D53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C4EA3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EC6A1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s://www.wetgiw.gov.pl/ASF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9B41F-AFC7-B346-92A3-2BB7A6122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89</Words>
  <Characters>6539</Characters>
  <Application>Microsoft Macintosh Word</Application>
  <DocSecurity>4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3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Jerzy Piekarz</cp:lastModifiedBy>
  <cp:revision>2</cp:revision>
  <cp:lastPrinted>2018-03-23T10:54:00Z</cp:lastPrinted>
  <dcterms:created xsi:type="dcterms:W3CDTF">2018-03-23T10:54:00Z</dcterms:created>
  <dcterms:modified xsi:type="dcterms:W3CDTF">2018-03-23T10:54:00Z</dcterms:modified>
</cp:coreProperties>
</file>